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A50E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48F7F3D9"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business to </w:t>
      </w:r>
      <w:r>
        <w:t>reach new markets and deliver customer value quickly</w:t>
      </w:r>
      <w:r>
        <w:t>,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36570A2B"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003DB205"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p>
    <w:p w14:paraId="46D5D7DE" w14:textId="77777777" w:rsidR="00E54EE1" w:rsidRDefault="00E54EE1" w:rsidP="00E54EE1">
      <w:pPr>
        <w:pStyle w:val="Heading2"/>
      </w:pPr>
      <w:r>
        <w:t>Auditing IT Investments</w:t>
      </w:r>
    </w:p>
    <w:p w14:paraId="14C72D21" w14:textId="59D37861" w:rsidR="00E54EE1" w:rsidRDefault="00E54EE1" w:rsidP="00E54EE1">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idgets to address challenges and introduce new capabilities.  However, these widgets can fall to the wayside as new paradigms appear.  For instance, most enterprise data centers have an </w:t>
      </w:r>
      <w:r>
        <w:lastRenderedPageBreak/>
        <w:t>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417439BE"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w:t>
      </w:r>
      <w:r>
        <w:t xml:space="preserve">a recent </w:t>
      </w:r>
      <w:proofErr w:type="spellStart"/>
      <w:r>
        <w:t>outgate</w:t>
      </w:r>
      <w:proofErr w:type="spellEnd"/>
      <w:r>
        <w:t xml:space="preserve"> with the </w:t>
      </w:r>
      <w:r>
        <w:t xml:space="preserve">Identity Services </w:t>
      </w:r>
      <w:r>
        <w:t>highlights its criticality, making</w:t>
      </w:r>
      <w:r>
        <w:t xml:space="preserve"> it a candidate for targeted investments</w:t>
      </w:r>
      <w:r>
        <w:t>.  These changes could include</w:t>
      </w:r>
      <w:r>
        <w:t xml:space="preserve"> </w:t>
      </w:r>
      <w:r>
        <w:t xml:space="preserve">policies that </w:t>
      </w:r>
      <w:r>
        <w:t>reduc</w:t>
      </w:r>
      <w:r>
        <w:t>e</w:t>
      </w:r>
      <w:r>
        <w:t xml:space="preserve"> Domain controller </w:t>
      </w:r>
      <w:r>
        <w:t xml:space="preserve">utilization </w:t>
      </w:r>
      <w:r>
        <w:t xml:space="preserve">through data caching </w:t>
      </w:r>
      <w:r>
        <w:t>requirements</w:t>
      </w:r>
      <w:r>
        <w:t>.</w:t>
      </w:r>
    </w:p>
    <w:p w14:paraId="5C2ACC4D" w14:textId="25F0A2CF"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greater consistency.  However,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4821B705" w:rsidR="00024580" w:rsidRDefault="00024580" w:rsidP="00024580">
      <w:r>
        <w:tab/>
      </w:r>
      <w:r>
        <w:t>Furthermore</w:t>
      </w:r>
      <w:r>
        <w:t xml:space="preserve">, formalizing organizational procedures such as disaster recovery and incident management will pay dividends later.  For instance, the initial release of the trading platform stores customer data across eight different storage technologies.  This approach decouples the implementation between microsystems and promotes engineering efficiency.  </w:t>
      </w:r>
      <w:r>
        <w:lastRenderedPageBreak/>
        <w:t>However,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7298BBFE" w:rsidR="00024580" w:rsidRDefault="00024580" w:rsidP="00024580">
      <w:pPr>
        <w:ind w:firstLine="720"/>
      </w:pPr>
      <w:r>
        <w:t>The task force is responsible for establishing the Technical Communities, overseeing initial staffing, and reviewing abstract community decisions (see Table 1)</w:t>
      </w:r>
      <w:r>
        <w:t>. Each community consists of subject matter experts that own a cross-cutting concern (e.g., networking or security).</w:t>
      </w:r>
    </w:p>
    <w:p w14:paraId="6870F941" w14:textId="71D7E281" w:rsidR="00024580" w:rsidRDefault="00024580" w:rsidP="00024580">
      <w:pPr>
        <w:pStyle w:val="Caption"/>
      </w:pPr>
      <w:r>
        <w:t>Table 1: Projected 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position their technology before the products and services, it prevents resources from delivering on the corporate mission and delighting c</w:t>
      </w:r>
      <w:r>
        <w:t>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Therefore, new policies </w:t>
      </w:r>
      <w:r>
        <w:lastRenderedPageBreak/>
        <w:t>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0C511D20"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 xml:space="preserve">before the group transitioning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Content>
          <w:r>
            <w:fldChar w:fldCharType="begin"/>
          </w:r>
          <w:r>
            <w:instrText xml:space="preserve"> CITATION Bon17 \l 1033 </w:instrText>
          </w:r>
          <w:r>
            <w:fldChar w:fldCharType="separate"/>
          </w:r>
          <w:r>
            <w:rPr>
              <w:noProof/>
            </w:rPr>
            <w:t xml:space="preserve"> (Bonnal &amp; Rauser, 2017)</w:t>
          </w:r>
          <w:r>
            <w:fldChar w:fldCharType="end"/>
          </w:r>
        </w:sdtContent>
      </w:sdt>
      <w:r>
        <w:t>.  When documents explicitly declare universal agreements across the 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lastRenderedPageBreak/>
        <w:t>Naming Standards</w:t>
      </w:r>
    </w:p>
    <w:p w14:paraId="3398349A" w14:textId="439E9F2B"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77777777" w:rsidR="00E54EE1" w:rsidRDefault="00E54EE1" w:rsidP="00E54EE1">
      <w:pPr>
        <w:ind w:firstLine="720"/>
      </w:pPr>
      <w:r>
        <w:t>Nevertheless, renaming every object is prohibitively expensive.  The business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That metadata can reside </w:t>
      </w:r>
      <w:r>
        <w:lastRenderedPageBreak/>
        <w:t>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71C6F0A5" w14:textId="13E8EFA1" w:rsidR="00E54EE1" w:rsidRDefault="00E54EE1" w:rsidP="00E54EE1">
      <w:pPr>
        <w:pStyle w:val="Heading1"/>
      </w:pPr>
      <w:r>
        <w:t>Stakeholder Responsibility</w:t>
      </w:r>
    </w:p>
    <w:p w14:paraId="6A3DB7D2" w14:textId="10B768CC"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major divisions, executive sponsors, and legal representatives.</w:t>
      </w:r>
      <w:r w:rsidR="000F7484">
        <w:t xml:space="preserve">  </w:t>
      </w:r>
      <w:r w:rsidR="000F7484">
        <w:lastRenderedPageBreak/>
        <w:t>The stakeholders are responsible for ensuring standardization is continuously maturing across the organization.  This expectation requires formal processes for managing policies lifecycle.</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lastRenderedPageBreak/>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797555E1" w:rsidR="00E54EE1" w:rsidRDefault="00E54EE1" w:rsidP="00E54EE1">
      <w:r>
        <w:tab/>
        <w:t xml:space="preserve">Employees that want to create a new policy must identify an appropriate community to vet their </w:t>
      </w:r>
      <w:r w:rsidR="000F7484">
        <w:t>proposal</w:t>
      </w:r>
      <w:r>
        <w:t>.  The community will assign one or two reviewers to iterate the proposal until it adheres to internal standards during this process.  After the reviewers approve the document, the authors can request that their policy is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lastRenderedPageBreak/>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7777777" w:rsidR="00E54EE1" w:rsidRDefault="00E54EE1" w:rsidP="000F7484">
      <w:pPr>
        <w:ind w:firstLine="720"/>
      </w:pPr>
      <w:r>
        <w:t xml:space="preserve">NCU-F is a large-scale enterprise with ten thousand employees working across several global financial services.  The business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t>Support Model</w:t>
      </w:r>
    </w:p>
    <w:p w14:paraId="6490935A" w14:textId="09E89316"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 business receives a strong economic incentive to address issues at the bottom of the structure, as the higher levels require specialized resources.  Since the customer must first traverse through multiple generalists, each layer has a compounding cost effect.</w:t>
      </w:r>
    </w:p>
    <w:p w14:paraId="3A5F58D5" w14:textId="77777777" w:rsidR="009A62E3" w:rsidRDefault="009A62E3">
      <w:r>
        <w:br w:type="page"/>
      </w:r>
    </w:p>
    <w:p w14:paraId="1F21B166" w14:textId="77777777" w:rsidR="000F7484" w:rsidRDefault="000F7484" w:rsidP="000F7484">
      <w:pPr>
        <w:pStyle w:val="Caption"/>
      </w:pPr>
      <w:r>
        <w:lastRenderedPageBreak/>
        <w:t>Figure 1: Tiered-Support Network</w:t>
      </w:r>
    </w:p>
    <w:p w14:paraId="7913CBF6" w14:textId="4896CA35" w:rsidR="000F7484" w:rsidRDefault="000F7484" w:rsidP="000F7484">
      <w:pPr>
        <w:jc w:val="center"/>
      </w:pPr>
      <w:r>
        <w:rPr>
          <w:noProof/>
        </w:rPr>
        <w:drawing>
          <wp:inline distT="0" distB="0" distL="0" distR="0" wp14:anchorId="7CA68EA2" wp14:editId="1CBAE2AD">
            <wp:extent cx="2362200" cy="2738111"/>
            <wp:effectExtent l="0" t="0" r="0"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8683" cy="2791991"/>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77777777" w:rsidR="00E54EE1" w:rsidRDefault="00E54EE1" w:rsidP="00E54EE1">
      <w:pPr>
        <w:ind w:firstLine="720"/>
      </w:pPr>
      <w:r>
        <w:t>For example, a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lastRenderedPageBreak/>
        <w:t>Engineering Pyramid</w:t>
      </w:r>
    </w:p>
    <w:p w14:paraId="5892BA1C" w14:textId="77777777" w:rsidR="00E54EE1" w:rsidRDefault="00E54EE1" w:rsidP="00E54EE1">
      <w:pPr>
        <w:ind w:firstLine="720"/>
      </w:pPr>
      <w:r>
        <w:t xml:space="preserve">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77777777" w:rsidR="00E54EE1" w:rsidRDefault="00E54EE1" w:rsidP="00E54EE1">
      <w:pPr>
        <w:ind w:firstLine="720"/>
      </w:pPr>
      <w:r>
        <w:t>Suppose the engineering team cannot mitigate the issue.  In that case, the process begins anew with the external vendor or partner.  Those third-party providers have similar economic constraints, which forces them into these stacked pyramid structures.  This consistency includes knowledge databases, support channels, and customer access to the service team.  However,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to approve future investments into the problem.</w:t>
      </w:r>
    </w:p>
    <w:p w14:paraId="594733D5" w14:textId="022D9CAF" w:rsidR="00E54EE1" w:rsidRDefault="00E54EE1" w:rsidP="00E54EE1">
      <w:pPr>
        <w:pStyle w:val="Heading1"/>
      </w:pPr>
      <w:r>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w:t>
      </w:r>
      <w:r>
        <w:lastRenderedPageBreak/>
        <w:t xml:space="preserve">task force owns documenting the corporate direction and guardrails.  Technical Communities are responsible for maintaining elements of the hierarchy and enforcing quality controls.  </w:t>
      </w:r>
    </w:p>
    <w:p w14:paraId="52D0373C" w14:textId="77777777" w:rsidR="000F7484" w:rsidRDefault="000F7484" w:rsidP="000F7484">
      <w:pPr>
        <w:ind w:firstLine="720"/>
      </w:pPr>
      <w:r>
        <w:t>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ill remove roadblocks and promote cross-organizational collaboration.</w:t>
      </w:r>
    </w:p>
    <w:p w14:paraId="18E3E479" w14:textId="77777777" w:rsidR="000F7484" w:rsidRDefault="000F7484" w:rsidP="000F7484">
      <w:pPr>
        <w:pStyle w:val="Heading2"/>
      </w:pPr>
      <w:r>
        <w:t>Performance Measurements</w:t>
      </w:r>
    </w:p>
    <w:p w14:paraId="79C0AA1B" w14:textId="021B2768" w:rsidR="000F7484" w:rsidRDefault="000F7484" w:rsidP="000F7484">
      <w:r>
        <w:tab/>
        <w:t>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systems (e.g., Jira or ServiceNow).  Additionally, team leaders publish monthly qualitative information encompassing highlights, low-lights, blockers, and upcoming initiatives.  The data and stories should collectively tell an accurate accounting of status and business challenges.  If the performance data suggests that two teams are not communicating, or worse, on conflicting paths, the senior leadership can intervene.</w:t>
      </w:r>
    </w:p>
    <w:p w14:paraId="6F4AB7D4" w14:textId="340E458D" w:rsidR="000F7484" w:rsidRDefault="000F7484" w:rsidP="000F7484">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sdt>
      <w:sdtPr>
        <w:id w:val="-5214720"/>
        <w:docPartObj>
          <w:docPartGallery w:val="Bibliographies"/>
          <w:docPartUnique/>
        </w:docPartObj>
      </w:sdtPr>
      <w:sdtEndPr>
        <w:rPr>
          <w:b w:val="0"/>
        </w:rPr>
      </w:sdtEndPr>
      <w:sdtContent>
        <w:p w14:paraId="46CAF736" w14:textId="72F01814" w:rsidR="00C46223" w:rsidRDefault="00C46223">
          <w:pPr>
            <w:pStyle w:val="Heading1"/>
          </w:pPr>
          <w:r>
            <w:t>References</w:t>
          </w:r>
        </w:p>
        <w:sdt>
          <w:sdtPr>
            <w:id w:val="-573587230"/>
            <w:bibliography/>
          </w:sdt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2D48F" w14:textId="77777777" w:rsidR="00BA50E3" w:rsidRDefault="00BA50E3" w:rsidP="0082223F">
      <w:pPr>
        <w:spacing w:line="240" w:lineRule="auto"/>
      </w:pPr>
      <w:r>
        <w:separator/>
      </w:r>
    </w:p>
  </w:endnote>
  <w:endnote w:type="continuationSeparator" w:id="0">
    <w:p w14:paraId="6CA4590B" w14:textId="77777777" w:rsidR="00BA50E3" w:rsidRDefault="00BA50E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D1124" w14:textId="77777777" w:rsidR="00BA50E3" w:rsidRDefault="00BA50E3" w:rsidP="0082223F">
      <w:pPr>
        <w:spacing w:line="240" w:lineRule="auto"/>
      </w:pPr>
      <w:r>
        <w:separator/>
      </w:r>
    </w:p>
  </w:footnote>
  <w:footnote w:type="continuationSeparator" w:id="0">
    <w:p w14:paraId="08BE119A" w14:textId="77777777" w:rsidR="00BA50E3" w:rsidRDefault="00BA50E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4580"/>
    <w:rsid w:val="00036708"/>
    <w:rsid w:val="00036F58"/>
    <w:rsid w:val="000F7484"/>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D793E"/>
    <w:rsid w:val="0073677D"/>
    <w:rsid w:val="00775A78"/>
    <w:rsid w:val="0082223F"/>
    <w:rsid w:val="00877007"/>
    <w:rsid w:val="008B5129"/>
    <w:rsid w:val="008D0E1C"/>
    <w:rsid w:val="009A62E3"/>
    <w:rsid w:val="009A757D"/>
    <w:rsid w:val="00A423F8"/>
    <w:rsid w:val="00A6092B"/>
    <w:rsid w:val="00B13ADF"/>
    <w:rsid w:val="00B83595"/>
    <w:rsid w:val="00BA50E3"/>
    <w:rsid w:val="00C46223"/>
    <w:rsid w:val="00C54DC8"/>
    <w:rsid w:val="00C73692"/>
    <w:rsid w:val="00C93BB7"/>
    <w:rsid w:val="00CB25E9"/>
    <w:rsid w:val="00D0165E"/>
    <w:rsid w:val="00D75C7B"/>
    <w:rsid w:val="00D85C7B"/>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17</Pages>
  <Words>3982</Words>
  <Characters>2270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10-17T15:48:00Z</dcterms:modified>
</cp:coreProperties>
</file>